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209B" w:rsidRDefault="0042209B" w:rsidP="0042209B">
      <w:pPr>
        <w:jc w:val="center"/>
        <w:rPr>
          <w:rFonts w:ascii="Century Gothic" w:hAnsi="Century Gothic"/>
        </w:rPr>
      </w:pPr>
    </w:p>
    <w:p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42209B" w:rsidRDefault="0042209B" w:rsidP="004249C7">
      <w:pPr>
        <w:jc w:val="center"/>
        <w:rPr>
          <w:rFonts w:ascii="Century Gothic" w:hAnsi="Century Gothic"/>
          <w:b/>
        </w:rPr>
      </w:pPr>
    </w:p>
    <w:p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:rsidR="00643344" w:rsidRDefault="00643344" w:rsidP="004249C7">
      <w:pPr>
        <w:jc w:val="center"/>
        <w:rPr>
          <w:rFonts w:ascii="Times" w:hAnsi="Times"/>
          <w:b/>
          <w:sz w:val="22"/>
          <w:szCs w:val="22"/>
        </w:rPr>
      </w:pPr>
    </w:p>
    <w:p w:rsidR="00595120" w:rsidRDefault="00595120" w:rsidP="004249C7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November 19, 2020</w:t>
      </w:r>
    </w:p>
    <w:tbl>
      <w:tblPr>
        <w:tblW w:w="5000" w:type="pct"/>
        <w:tblCellSpacing w:w="0" w:type="dxa"/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192"/>
        <w:gridCol w:w="6438"/>
      </w:tblGrid>
      <w:tr w:rsidR="000F6BA8" w:rsidRPr="004347E0" w:rsidTr="003A1D8C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Board of Professional Engineers Monthly Meeting</w:t>
            </w:r>
          </w:p>
        </w:tc>
      </w:tr>
      <w:tr w:rsidR="000F6BA8" w:rsidRPr="004347E0" w:rsidTr="003A1D8C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Type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Listed Event</w:t>
            </w:r>
          </w:p>
        </w:tc>
      </w:tr>
      <w:tr w:rsidR="000F6BA8" w:rsidRPr="004347E0" w:rsidTr="003A1D8C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 address for attendees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hyperlink r:id="rId7" w:history="1">
              <w:r w:rsidRPr="004347E0">
                <w:rPr>
                  <w:rFonts w:ascii="Helvetica" w:eastAsia="Times New Roman" w:hAnsi="Helvetica" w:cs="Helvetica"/>
                  <w:color w:val="0096D6"/>
                  <w:sz w:val="21"/>
                  <w:szCs w:val="21"/>
                  <w:u w:val="single"/>
                </w:rPr>
                <w:t>https://dcnet.webex.com/dcnet/onstage/g.php?MTID=e05504c760e1d2337a1945f15aa718dbb</w:t>
              </w:r>
            </w:hyperlink>
          </w:p>
        </w:tc>
      </w:tr>
      <w:tr w:rsidR="000F6BA8" w:rsidRPr="004347E0" w:rsidTr="003A1D8C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Date and time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Thursday, November 19, 2020 11:00 am</w:t>
            </w:r>
            <w:r w:rsidRPr="004347E0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br/>
              <w:t>Eastern Standard Time (New York, GMT-05:00)</w:t>
            </w:r>
          </w:p>
        </w:tc>
      </w:tr>
      <w:tr w:rsidR="000F6BA8" w:rsidRPr="004347E0" w:rsidTr="003A1D8C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Duration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2 hours</w:t>
            </w:r>
          </w:p>
        </w:tc>
      </w:tr>
      <w:tr w:rsidR="000F6BA8" w:rsidRPr="004347E0" w:rsidTr="003A1D8C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 number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157 973 8919</w:t>
            </w:r>
          </w:p>
        </w:tc>
      </w:tr>
      <w:tr w:rsidR="000F6BA8" w:rsidRPr="004347E0" w:rsidTr="003A1D8C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 password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BPE111920</w:t>
            </w:r>
          </w:p>
        </w:tc>
      </w:tr>
      <w:tr w:rsidR="000F6BA8" w:rsidRPr="004347E0" w:rsidTr="003A1D8C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4347E0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Audio conference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tbl>
            <w:tblPr>
              <w:tblW w:w="0" w:type="auto"/>
              <w:tblCellSpacing w:w="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977"/>
            </w:tblGrid>
            <w:tr w:rsidR="000F6BA8" w:rsidRPr="004347E0" w:rsidTr="003A1D8C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:rsidR="000F6BA8" w:rsidRPr="004347E0" w:rsidRDefault="000F6BA8" w:rsidP="003A1D8C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4347E0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Call-in toll number (US/Canada)</w:t>
                  </w:r>
                </w:p>
              </w:tc>
            </w:tr>
            <w:tr w:rsidR="000F6BA8" w:rsidRPr="004347E0" w:rsidTr="003A1D8C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:rsidR="000F6BA8" w:rsidRPr="004347E0" w:rsidRDefault="000F6BA8" w:rsidP="003A1D8C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4347E0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1-650-479-3208</w:t>
                  </w:r>
                </w:p>
              </w:tc>
            </w:tr>
            <w:tr w:rsidR="000F6BA8" w:rsidRPr="004347E0" w:rsidTr="003A1D8C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:rsidR="000F6BA8" w:rsidRPr="004347E0" w:rsidRDefault="000F6BA8" w:rsidP="003A1D8C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hyperlink r:id="rId8" w:history="1">
                    <w:r w:rsidRPr="004347E0">
                      <w:rPr>
                        <w:rFonts w:ascii="Helvetica" w:eastAsia="Times New Roman" w:hAnsi="Helvetica" w:cs="Helvetica"/>
                        <w:color w:val="0096D6"/>
                        <w:sz w:val="21"/>
                        <w:szCs w:val="21"/>
                        <w:u w:val="single"/>
                      </w:rPr>
                      <w:t>Show all global call-in numbers</w:t>
                    </w:r>
                  </w:hyperlink>
                </w:p>
              </w:tc>
            </w:tr>
            <w:tr w:rsidR="000F6BA8" w:rsidRPr="004347E0" w:rsidTr="003A1D8C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:rsidR="000F6BA8" w:rsidRPr="004347E0" w:rsidRDefault="000F6BA8" w:rsidP="003A1D8C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4347E0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Access code: 157 973 8919</w:t>
                  </w:r>
                </w:p>
              </w:tc>
            </w:tr>
          </w:tbl>
          <w:p w:rsidR="000F6BA8" w:rsidRPr="004347E0" w:rsidRDefault="000F6BA8" w:rsidP="003A1D8C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</w:tbl>
    <w:p w:rsidR="00595120" w:rsidRPr="007979AC" w:rsidRDefault="00595120" w:rsidP="004249C7">
      <w:pPr>
        <w:jc w:val="center"/>
        <w:rPr>
          <w:rFonts w:ascii="Times" w:hAnsi="Times"/>
          <w:b/>
          <w:sz w:val="22"/>
          <w:szCs w:val="22"/>
        </w:rPr>
      </w:pPr>
    </w:p>
    <w:p w:rsidR="004249C7" w:rsidRPr="0084236C" w:rsidRDefault="004249C7" w:rsidP="008224E7">
      <w:pPr>
        <w:rPr>
          <w:rFonts w:ascii="Times" w:hAnsi="Times"/>
          <w:b/>
          <w:sz w:val="22"/>
          <w:szCs w:val="22"/>
        </w:rPr>
      </w:pPr>
    </w:p>
    <w:p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Attendance (Start of Public Session)</w:t>
      </w:r>
    </w:p>
    <w:p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:rsidR="008A69E0" w:rsidRDefault="00235041" w:rsidP="00DC2239">
      <w:pPr>
        <w:numPr>
          <w:ilvl w:val="0"/>
          <w:numId w:val="6"/>
        </w:numPr>
        <w:rPr>
          <w:rFonts w:ascii="Times New Roman" w:hAnsi="Times New Roman"/>
        </w:rPr>
      </w:pPr>
      <w:r w:rsidRPr="008A69E0">
        <w:rPr>
          <w:rFonts w:ascii="Times New Roman" w:hAnsi="Times New Roman"/>
        </w:rPr>
        <w:t xml:space="preserve">Review of </w:t>
      </w:r>
      <w:r w:rsidR="00F62DA1" w:rsidRPr="008A69E0">
        <w:rPr>
          <w:rFonts w:ascii="Times New Roman" w:hAnsi="Times New Roman"/>
        </w:rPr>
        <w:t xml:space="preserve">Minutes </w:t>
      </w:r>
      <w:r w:rsidR="008A69E0">
        <w:rPr>
          <w:rFonts w:ascii="Times New Roman" w:hAnsi="Times New Roman"/>
        </w:rPr>
        <w:t>(10/29/2020)</w:t>
      </w:r>
    </w:p>
    <w:p w:rsidR="00A6631F" w:rsidRPr="008A69E0" w:rsidRDefault="00A6631F" w:rsidP="00DC2239">
      <w:pPr>
        <w:numPr>
          <w:ilvl w:val="0"/>
          <w:numId w:val="6"/>
        </w:numPr>
        <w:rPr>
          <w:rFonts w:ascii="Times New Roman" w:hAnsi="Times New Roman"/>
        </w:rPr>
      </w:pPr>
      <w:r w:rsidRPr="008A69E0">
        <w:rPr>
          <w:rFonts w:ascii="Times New Roman" w:hAnsi="Times New Roman"/>
        </w:rPr>
        <w:t>Recommendations</w:t>
      </w:r>
    </w:p>
    <w:p w:rsidR="00A6631F" w:rsidRPr="007979AC" w:rsidRDefault="000F6BA8" w:rsidP="00A6631F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Approval of Minutes &amp; </w:t>
      </w:r>
      <w:r w:rsidR="00A6631F" w:rsidRPr="007979AC">
        <w:rPr>
          <w:rFonts w:ascii="Times New Roman" w:hAnsi="Times New Roman"/>
          <w:szCs w:val="24"/>
        </w:rPr>
        <w:t>Applications for Licensure</w:t>
      </w:r>
    </w:p>
    <w:p w:rsidR="00C215A0" w:rsidRPr="000F6BA8" w:rsidRDefault="002E6E3C" w:rsidP="000F6BA8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:rsidR="000F4818" w:rsidRDefault="004249C7" w:rsidP="006A533E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New Business</w:t>
      </w:r>
    </w:p>
    <w:p w:rsidR="000F6BA8" w:rsidRPr="000F6BA8" w:rsidRDefault="000F6BA8" w:rsidP="000F6BA8">
      <w:pPr>
        <w:pStyle w:val="ListParagraph"/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>Education Committee Report</w:t>
      </w:r>
    </w:p>
    <w:p w:rsidR="00C215A0" w:rsidRPr="00C215A0" w:rsidRDefault="00C215A0" w:rsidP="00C215A0">
      <w:pPr>
        <w:pStyle w:val="ListParagraph"/>
        <w:numPr>
          <w:ilvl w:val="0"/>
          <w:numId w:val="18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Review of 2021 Calendar</w:t>
      </w:r>
    </w:p>
    <w:p w:rsidR="008A69E0" w:rsidRDefault="008A69E0" w:rsidP="008A69E0">
      <w:pPr>
        <w:pStyle w:val="ListParagraph"/>
        <w:numPr>
          <w:ilvl w:val="0"/>
          <w:numId w:val="17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NCEES </w:t>
      </w:r>
      <w:r w:rsidR="00C215A0">
        <w:rPr>
          <w:rFonts w:ascii="Times New Roman" w:hAnsi="Times New Roman"/>
        </w:rPr>
        <w:t>2021 Board President’s Assembly; January 29, 2021 (virtually)</w:t>
      </w:r>
    </w:p>
    <w:p w:rsidR="00C215A0" w:rsidRPr="008A69E0" w:rsidRDefault="00C215A0" w:rsidP="008A69E0">
      <w:pPr>
        <w:pStyle w:val="ListParagraph"/>
        <w:numPr>
          <w:ilvl w:val="0"/>
          <w:numId w:val="17"/>
        </w:numPr>
        <w:rPr>
          <w:rFonts w:ascii="Times New Roman" w:hAnsi="Times New Roman"/>
        </w:rPr>
      </w:pPr>
      <w:r>
        <w:rPr>
          <w:rFonts w:ascii="Times New Roman" w:hAnsi="Times New Roman"/>
        </w:rPr>
        <w:t>NCEES April Zone Meeting; Rhode Island (tentatively)</w:t>
      </w:r>
    </w:p>
    <w:p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:rsid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>discuss complaints/legal matters, applications and legal counsel report. – Closed to the Public</w:t>
      </w:r>
    </w:p>
    <w:p w:rsidR="00C215A0" w:rsidRDefault="00C215A0" w:rsidP="00C215A0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 Recommendations</w:t>
      </w:r>
    </w:p>
    <w:p w:rsidR="00C215A0" w:rsidRPr="00C215A0" w:rsidRDefault="00C215A0" w:rsidP="00C215A0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>Legal Committee Report</w:t>
      </w:r>
    </w:p>
    <w:p w:rsidR="004249C7" w:rsidRPr="007979AC" w:rsidRDefault="004249C7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Adjourn</w:t>
      </w:r>
      <w:r w:rsidR="00031DD0" w:rsidRPr="007979AC">
        <w:rPr>
          <w:rFonts w:ascii="Times New Roman" w:hAnsi="Times New Roman"/>
        </w:rPr>
        <w:t xml:space="preserve"> </w:t>
      </w:r>
    </w:p>
    <w:p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:rsidR="00A6631F" w:rsidRPr="007979AC" w:rsidRDefault="00A6631F" w:rsidP="00A6631F">
      <w:pPr>
        <w:rPr>
          <w:rFonts w:ascii="Times New Roman" w:hAnsi="Times New Roman"/>
          <w:b/>
          <w:i/>
        </w:rPr>
      </w:pPr>
      <w:r w:rsidRPr="007979AC">
        <w:rPr>
          <w:rFonts w:ascii="Times New Roman" w:eastAsia="Times New Roman" w:hAnsi="Times New Roman" w:cs="Times New Roman"/>
          <w:b/>
          <w:i/>
        </w:rPr>
        <w:t>T</w:t>
      </w:r>
      <w:r w:rsidR="00ED6A72">
        <w:rPr>
          <w:rFonts w:ascii="Times New Roman" w:eastAsia="Times New Roman" w:hAnsi="Times New Roman" w:cs="Times New Roman"/>
          <w:b/>
          <w:i/>
        </w:rPr>
        <w:t>he next meeting</w:t>
      </w:r>
      <w:r w:rsidR="00C215A0">
        <w:rPr>
          <w:rFonts w:ascii="Times New Roman" w:eastAsia="Times New Roman" w:hAnsi="Times New Roman" w:cs="Times New Roman"/>
          <w:b/>
          <w:i/>
        </w:rPr>
        <w:t xml:space="preserve"> will be held January 28, 2021</w:t>
      </w:r>
      <w:r w:rsidR="003469D5">
        <w:rPr>
          <w:rFonts w:ascii="Times New Roman" w:eastAsia="Times New Roman" w:hAnsi="Times New Roman" w:cs="Times New Roman"/>
          <w:b/>
          <w:i/>
        </w:rPr>
        <w:t xml:space="preserve"> ~ Happy Holidays!</w:t>
      </w:r>
      <w:bookmarkStart w:id="0" w:name="_GoBack"/>
      <w:bookmarkEnd w:id="0"/>
    </w:p>
    <w:p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1BDB" w:rsidRDefault="00E21BDB" w:rsidP="00BE55D9">
      <w:r>
        <w:separator/>
      </w:r>
    </w:p>
  </w:endnote>
  <w:endnote w:type="continuationSeparator" w:id="0">
    <w:p w:rsidR="00E21BDB" w:rsidRDefault="00E21BDB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1BDB" w:rsidRDefault="00E21BDB" w:rsidP="00BE55D9">
      <w:r>
        <w:separator/>
      </w:r>
    </w:p>
  </w:footnote>
  <w:footnote w:type="continuationSeparator" w:id="0">
    <w:p w:rsidR="00E21BDB" w:rsidRDefault="00E21BDB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E21BDB" w:rsidP="00BE55D9">
    <w:pPr>
      <w:pStyle w:val="Header"/>
      <w:ind w:left="-900" w:hanging="360"/>
    </w:pPr>
    <w:sdt>
      <w:sdtPr>
        <w:id w:val="-2143650273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42209B"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03D8F"/>
    <w:multiLevelType w:val="hybridMultilevel"/>
    <w:tmpl w:val="768C6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DB041B"/>
    <w:multiLevelType w:val="hybridMultilevel"/>
    <w:tmpl w:val="90E88A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A554E1"/>
    <w:multiLevelType w:val="hybridMultilevel"/>
    <w:tmpl w:val="0D1A0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00069D4"/>
    <w:multiLevelType w:val="hybridMultilevel"/>
    <w:tmpl w:val="53F4336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4BC2C91"/>
    <w:multiLevelType w:val="hybridMultilevel"/>
    <w:tmpl w:val="C61A5F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9"/>
  </w:num>
  <w:num w:numId="4">
    <w:abstractNumId w:val="4"/>
  </w:num>
  <w:num w:numId="5">
    <w:abstractNumId w:val="16"/>
  </w:num>
  <w:num w:numId="6">
    <w:abstractNumId w:val="12"/>
  </w:num>
  <w:num w:numId="7">
    <w:abstractNumId w:val="7"/>
  </w:num>
  <w:num w:numId="8">
    <w:abstractNumId w:val="2"/>
  </w:num>
  <w:num w:numId="9">
    <w:abstractNumId w:val="17"/>
  </w:num>
  <w:num w:numId="10">
    <w:abstractNumId w:val="14"/>
  </w:num>
  <w:num w:numId="11">
    <w:abstractNumId w:val="10"/>
  </w:num>
  <w:num w:numId="12">
    <w:abstractNumId w:val="0"/>
  </w:num>
  <w:num w:numId="13">
    <w:abstractNumId w:val="13"/>
  </w:num>
  <w:num w:numId="14">
    <w:abstractNumId w:val="3"/>
  </w:num>
  <w:num w:numId="15">
    <w:abstractNumId w:val="8"/>
  </w:num>
  <w:num w:numId="16">
    <w:abstractNumId w:val="5"/>
  </w:num>
  <w:num w:numId="17">
    <w:abstractNumId w:val="6"/>
  </w:num>
  <w:num w:numId="18">
    <w:abstractNumId w:val="1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621B5"/>
    <w:rsid w:val="0007448B"/>
    <w:rsid w:val="00083B3C"/>
    <w:rsid w:val="000A3145"/>
    <w:rsid w:val="000B5EE0"/>
    <w:rsid w:val="000D077F"/>
    <w:rsid w:val="000D72FC"/>
    <w:rsid w:val="000F4818"/>
    <w:rsid w:val="000F6BA8"/>
    <w:rsid w:val="00106830"/>
    <w:rsid w:val="0014309D"/>
    <w:rsid w:val="001525DA"/>
    <w:rsid w:val="001B0ABA"/>
    <w:rsid w:val="001D7EB0"/>
    <w:rsid w:val="001F738B"/>
    <w:rsid w:val="00202A20"/>
    <w:rsid w:val="00217CBE"/>
    <w:rsid w:val="00235041"/>
    <w:rsid w:val="00246537"/>
    <w:rsid w:val="0024658A"/>
    <w:rsid w:val="002606E5"/>
    <w:rsid w:val="00284188"/>
    <w:rsid w:val="00290EA9"/>
    <w:rsid w:val="00295F25"/>
    <w:rsid w:val="00296A4E"/>
    <w:rsid w:val="002B23C8"/>
    <w:rsid w:val="002B5AD7"/>
    <w:rsid w:val="002B7106"/>
    <w:rsid w:val="002E6E3C"/>
    <w:rsid w:val="003138AA"/>
    <w:rsid w:val="00327A12"/>
    <w:rsid w:val="003359D0"/>
    <w:rsid w:val="00337A62"/>
    <w:rsid w:val="003469D5"/>
    <w:rsid w:val="00356A0D"/>
    <w:rsid w:val="00370936"/>
    <w:rsid w:val="00371CB4"/>
    <w:rsid w:val="00392AAF"/>
    <w:rsid w:val="003C7074"/>
    <w:rsid w:val="003D49B3"/>
    <w:rsid w:val="003D6ACB"/>
    <w:rsid w:val="003E0D72"/>
    <w:rsid w:val="003E1F1E"/>
    <w:rsid w:val="003E4140"/>
    <w:rsid w:val="004153D6"/>
    <w:rsid w:val="0042209B"/>
    <w:rsid w:val="004249C7"/>
    <w:rsid w:val="00443B6B"/>
    <w:rsid w:val="00454CBE"/>
    <w:rsid w:val="004624F0"/>
    <w:rsid w:val="00491546"/>
    <w:rsid w:val="004A32FE"/>
    <w:rsid w:val="004D1668"/>
    <w:rsid w:val="00524D1A"/>
    <w:rsid w:val="0053418C"/>
    <w:rsid w:val="00546D60"/>
    <w:rsid w:val="00552F23"/>
    <w:rsid w:val="005701DE"/>
    <w:rsid w:val="00581F65"/>
    <w:rsid w:val="00590F85"/>
    <w:rsid w:val="00595120"/>
    <w:rsid w:val="005B7A7A"/>
    <w:rsid w:val="00643344"/>
    <w:rsid w:val="0067280C"/>
    <w:rsid w:val="006A533E"/>
    <w:rsid w:val="006A653A"/>
    <w:rsid w:val="006B601E"/>
    <w:rsid w:val="006C2C68"/>
    <w:rsid w:val="006E015A"/>
    <w:rsid w:val="006E64B4"/>
    <w:rsid w:val="006F0D16"/>
    <w:rsid w:val="006F5A6F"/>
    <w:rsid w:val="0072453F"/>
    <w:rsid w:val="007347A1"/>
    <w:rsid w:val="00776899"/>
    <w:rsid w:val="007979AC"/>
    <w:rsid w:val="007B5578"/>
    <w:rsid w:val="007F2C72"/>
    <w:rsid w:val="008224E7"/>
    <w:rsid w:val="00827362"/>
    <w:rsid w:val="00834EF7"/>
    <w:rsid w:val="00850968"/>
    <w:rsid w:val="00861428"/>
    <w:rsid w:val="00881BFE"/>
    <w:rsid w:val="008A69E0"/>
    <w:rsid w:val="008C157F"/>
    <w:rsid w:val="008C2552"/>
    <w:rsid w:val="008E0CFA"/>
    <w:rsid w:val="0091055D"/>
    <w:rsid w:val="009245BA"/>
    <w:rsid w:val="00937E60"/>
    <w:rsid w:val="00941AD5"/>
    <w:rsid w:val="00980774"/>
    <w:rsid w:val="00987C6B"/>
    <w:rsid w:val="009A2397"/>
    <w:rsid w:val="009B5E1A"/>
    <w:rsid w:val="009D1854"/>
    <w:rsid w:val="00A14AE3"/>
    <w:rsid w:val="00A312AF"/>
    <w:rsid w:val="00A33DA0"/>
    <w:rsid w:val="00A52191"/>
    <w:rsid w:val="00A52F1D"/>
    <w:rsid w:val="00A6631F"/>
    <w:rsid w:val="00A673EE"/>
    <w:rsid w:val="00A813A3"/>
    <w:rsid w:val="00A82162"/>
    <w:rsid w:val="00AD03C4"/>
    <w:rsid w:val="00AD32DD"/>
    <w:rsid w:val="00AF152F"/>
    <w:rsid w:val="00B07A6E"/>
    <w:rsid w:val="00B1238C"/>
    <w:rsid w:val="00B533CF"/>
    <w:rsid w:val="00B54C6E"/>
    <w:rsid w:val="00B82002"/>
    <w:rsid w:val="00B828F7"/>
    <w:rsid w:val="00B85ACC"/>
    <w:rsid w:val="00B964D0"/>
    <w:rsid w:val="00BB5D68"/>
    <w:rsid w:val="00BE55D9"/>
    <w:rsid w:val="00C215A0"/>
    <w:rsid w:val="00C42730"/>
    <w:rsid w:val="00C745AD"/>
    <w:rsid w:val="00C9225F"/>
    <w:rsid w:val="00CA64BC"/>
    <w:rsid w:val="00CF6E33"/>
    <w:rsid w:val="00CF76F7"/>
    <w:rsid w:val="00D1614E"/>
    <w:rsid w:val="00DC5D87"/>
    <w:rsid w:val="00DD164E"/>
    <w:rsid w:val="00E00D0E"/>
    <w:rsid w:val="00E01757"/>
    <w:rsid w:val="00E05616"/>
    <w:rsid w:val="00E13200"/>
    <w:rsid w:val="00E21BDB"/>
    <w:rsid w:val="00E36187"/>
    <w:rsid w:val="00E4469E"/>
    <w:rsid w:val="00E652A6"/>
    <w:rsid w:val="00E83133"/>
    <w:rsid w:val="00E97A97"/>
    <w:rsid w:val="00ED6A72"/>
    <w:rsid w:val="00EE2535"/>
    <w:rsid w:val="00EF3FBD"/>
    <w:rsid w:val="00F2170B"/>
    <w:rsid w:val="00F24C2E"/>
    <w:rsid w:val="00F36D1A"/>
    <w:rsid w:val="00F47BBD"/>
    <w:rsid w:val="00F62DA1"/>
    <w:rsid w:val="00F939E9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cnet.webex.com/cmp3300/webcomponents/widget/globalcallin/globalcallin.do?siteurl=dcnet&amp;serviceType=EC&amp;eventID=422073738&amp;tollFree=0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dcnet.webex.com/dcnet/onstage/g.php?MTID=e05504c760e1d2337a1945f15aa718dbb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Avis Burney-Pearson</cp:lastModifiedBy>
  <cp:revision>2</cp:revision>
  <cp:lastPrinted>2019-09-13T13:19:00Z</cp:lastPrinted>
  <dcterms:created xsi:type="dcterms:W3CDTF">2020-11-18T14:43:00Z</dcterms:created>
  <dcterms:modified xsi:type="dcterms:W3CDTF">2020-11-18T14:43:00Z</dcterms:modified>
</cp:coreProperties>
</file>